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w:t>
      </w:r>
      <w:r>
        <w:t xml:space="preserve"> </w:t>
      </w:r>
      <w:r>
        <w:t xml:space="preserve">Switzerland</w:t>
      </w:r>
      <w:r>
        <w:t xml:space="preserve"> </w:t>
      </w:r>
      <w:r>
        <w:t xml:space="preserve">Zurich</w:t>
      </w:r>
    </w:p>
    <w:bookmarkStart w:id="20" w:name="X00314a68bc779dc0b99e3b3e56292848e20f3b4"/>
    <w:p>
      <w:pPr>
        <w:pStyle w:val="Heading1"/>
      </w:pPr>
      <w:r>
        <w:t xml:space="preserve">Personal Statement: A Data Scientist's Journey Towards Excellence in Switzerland Zurich</w:t>
      </w:r>
    </w:p>
    <w:p>
      <w:pPr>
        <w:pStyle w:val="FirstParagraph"/>
      </w:pPr>
      <w:r>
        <w:t xml:space="preserve">As I compose this Personal Statement, I find myself reflecting on a professional trajectory that has consistently converged toward the pinnacle of data-driven innovation—now poised to culminate in my commitment to contribute as a Data Scientist within the dynamic ecosystem of Switzerland Zurich. My journey has been defined by an unwavering passion for transforming complex datasets into strategic assets, and my decision to pursue this career path in one of Europe's most sophisticated technological hubs is not merely opportunistic but deeply aligned with my professional ethos and vision.</w:t>
      </w:r>
    </w:p>
    <w:p>
      <w:pPr>
        <w:pStyle w:val="BodyText"/>
      </w:pPr>
      <w:r>
        <w:t xml:space="preserve">My academic foundation in Computational Statistics from ETH Zurich—the very institution that has shaped the intellectual landscape of Switzerland Zurich—provided me with more than technical rigor; it instilled a profound appreciation for precision, ethical data stewardship, and the Swiss commitment to excellence. Courses like Advanced Machine Learning and Statistical Inference were not merely academic exercises but philosophical explorations into how data can elevate human decision-making. This education was further enriched by collaborative projects with Zurich-based fintech startups, where I developed predictive models for risk assessment that reduced false positives by 32% while maintaining regulatory compliance—a testament to the practical application of academic principles in Switzerland's stringent financial environment.</w:t>
      </w:r>
    </w:p>
    <w:p>
      <w:pPr>
        <w:pStyle w:val="BodyText"/>
      </w:pPr>
      <w:r>
        <w:t xml:space="preserve">My professional experience as a Data Scientist at a leading multinational in Geneva solidified my expertise across the full data science lifecycle. I spearheaded an NLP initiative analyzing 10+ million customer service interactions across German, French, and English channels to optimize multilingual support workflows. By implementing transformer-based models (BERT and XLM-R) with domain-specific fine-tuning, we achieved a 47% reduction in resolution time while increasing customer satisfaction scores by 28 points. Crucially, this project demanded sensitivity to Switzerland's unique linguistic landscape—where data governance must respect both federal privacy laws and regional cultural nuances—a skill I now recognize as indispensable for any Data Scientist operating in Switzerland Zurich.</w:t>
      </w:r>
    </w:p>
    <w:p>
      <w:pPr>
        <w:pStyle w:val="BodyText"/>
      </w:pPr>
      <w:r>
        <w:t xml:space="preserve">What distinguishes my approach is the seamless integration of technical mastery with contextual awareness. As a Data Scientist, I avoid the pitfall of treating algorithms as universal solutions; instead, I engage deeply with domain experts to understand how models must harmonize with real-world workflows. At my previous role, when optimizing supply chain logistics for a pharmaceutical client, I didn't just build forecasting models—I spent weeks observing warehouse operations in Basel to identify bottlenecks invisible to purely quantitative analysis. This led to a solution that reduced inventory costs by 19% while ensuring compliance with Swiss cold-chain regulations. Such experiences have taught me that in Switzerland Zurich, where industries like pharma, finance, and precision engineering demand hyper-accurate insights, the most valuable Data Scientist is one who bridges technical capability with operational empathy.</w:t>
      </w:r>
    </w:p>
    <w:p>
      <w:pPr>
        <w:pStyle w:val="BodyText"/>
      </w:pPr>
      <w:r>
        <w:t xml:space="preserve">My decision to seek a Data Scientist role specifically within Switzerland Zurich stems from a profound respect for the region's unique innovation ecosystem. I am drawn to Zurich's unparalleled concentration of R&amp;D centers (including IBM Research Zurich and Microsoft's European AI Hub), its world-leading universities, and its culture of interdisciplinary collaboration that fosters breakthroughs in fields like quantum computing and sustainable technology. More than geography, I am motivated by Switzerland’s distinctive ethos: a commitment to meticulous quality that transforms data science from an analytical function into a cornerstone of strategic advantage. In this context, the phrase "Switzerland Zurich" represents not just a location but a standard—a promise that every model, every insight, and every recommendation must meet the highest echelons of accuracy and responsibility.</w:t>
      </w:r>
    </w:p>
    <w:p>
      <w:pPr>
        <w:pStyle w:val="BodyText"/>
      </w:pPr>
      <w:r>
        <w:t xml:space="preserve">I am equally captivated by Switzerland's cultural fabric: the harmonious coexistence of German, French, Italian and English-speaking communities; the reverence for work-life balance enshrined in its social policies; and the city’s symbiotic relationship with nature (where Alpine peaks frame daily commutes). These elements are not peripheral to my career choice but central to sustaining long-term creative energy. A Data Scientist operating at peak performance requires intellectual vibrancy, which I find nurtured by Zurich's blend of urban dynamism and natural tranquility—a balance that directly fuels innovation in the workplace.</w:t>
      </w:r>
    </w:p>
    <w:p>
      <w:pPr>
        <w:pStyle w:val="BodyText"/>
      </w:pPr>
      <w:r>
        <w:t xml:space="preserve">My technical toolkit is continuously evolving to meet the challenges of modern data science. Beyond Python (with extensive experience in Scikit-learn, TensorFlow, and Databricks), I maintain proficiency in R for statistical validation and have recently deepened my expertise in MLOps practices through AWS certification. Crucially, I am committed to ethical AI development—a priority aligned with Switzerland's progressive stance on algorithmic transparency. In my current role, I implemented a model governance framework that documented bias audits for all deployed models, directly responding to Swiss Federal Data Protection Act requirements and setting a new internal standard.</w:t>
      </w:r>
    </w:p>
    <w:p>
      <w:pPr>
        <w:pStyle w:val="BodyText"/>
      </w:pPr>
      <w:r>
        <w:t xml:space="preserve">Looking ahead, I envision contributing to Switzerland Zurich as more than a Data Scientist—I aim to become an advocate for responsible AI within multinational organizations. The city's position as a global hub for ethical technology governance presents an unparalleled opportunity to shape how data science serves society. I am particularly eager to collaborate with local institutions like the Swiss AI Lab and contribute to initiatives such as the Zurich Data Science Festival, where cross-sector dialogue drives innovation.</w:t>
      </w:r>
    </w:p>
    <w:p>
      <w:pPr>
        <w:pStyle w:val="BodyText"/>
      </w:pPr>
      <w:r>
        <w:t xml:space="preserve">Ultimately, this Personal Statement is not merely an application document but a declaration of alignment. My academic background at ETH Zurich, my professional achievements in multinational contexts, my technical evolution in data science frameworks—and most importantly, my deep respect for the Swiss approach to precision and ethics—converge to position me as an ideal candidate for a Data Scientist role in Switzerland Zurich. I am not seeking to work *in* Switzerland Zurich; I am committed to growing *with* its innovation ecosystem, where every dataset holds the potential to advance not just business objectives, but the collective well-being of society through intelligent, responsible data science.</w:t>
      </w:r>
    </w:p>
    <w:p>
      <w:pPr>
        <w:pStyle w:val="BodyText"/>
      </w:pPr>
      <w:r>
        <w:t xml:space="preserve">As a Data Scientist who thrives at the intersection of technical excellence and human-centered design, I am prepared to bring this philosophy to your team. I eagerly anticipate contributing to Zurich's legacy of groundbreaking work—where every model built is not just accurate, but meaningful in the context of Switzerland's unique vision for technology's role in society. The opportunity to advance as a Data Scientist within this extraordinary environment represents the culmination of my professional journey, and I am ready to embrace it with the same rigor, creativity, and ethical commitment that defines my wor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ata Scientist Position - Switzerland Zurich</dc:title>
  <dc:creator/>
  <dc:language>en</dc:language>
  <cp:keywords/>
  <dcterms:created xsi:type="dcterms:W3CDTF">2026-07-15T09:16:27Z</dcterms:created>
  <dcterms:modified xsi:type="dcterms:W3CDTF">2026-07-15T09:16:27Z</dcterms:modified>
</cp:coreProperties>
</file>

<file path=docProps/custom.xml><?xml version="1.0" encoding="utf-8"?>
<Properties xmlns="http://schemas.openxmlformats.org/officeDocument/2006/custom-properties" xmlns:vt="http://schemas.openxmlformats.org/officeDocument/2006/docPropsVTypes"/>
</file>